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74CC6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E5396">
        <w:rPr>
          <w:rFonts w:eastAsia="Times New Roman" w:cstheme="minorHAnsi"/>
          <w:b/>
        </w:rPr>
        <w:t>68743</w:t>
      </w:r>
    </w:p>
    <w:p w14:paraId="2F6924E5" w14:textId="0F8A638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E5396">
        <w:rPr>
          <w:rFonts w:eastAsia="Times New Roman" w:cstheme="minorHAnsi"/>
          <w:b/>
        </w:rPr>
        <w:t>Sulakshana Karkala</w:t>
      </w:r>
    </w:p>
    <w:p w14:paraId="6FB9233B" w14:textId="24C00DE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E5396" w:rsidRPr="00DE78F6">
          <w:rPr>
            <w:rStyle w:val="Hyperlink"/>
            <w:rFonts w:eastAsia="Times New Roman" w:cstheme="minorHAnsi"/>
            <w:b/>
          </w:rPr>
          <w:t>https://review.jove.com/account/file-uploader?src=20966663</w:t>
        </w:r>
      </w:hyperlink>
    </w:p>
    <w:p w14:paraId="1238C2F7" w14:textId="77777777" w:rsidR="008E5396" w:rsidRPr="00B07A3B" w:rsidRDefault="008E539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8C30B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08E6" w:rsidRPr="003808E6">
        <w:rPr>
          <w:rStyle w:val="ArticleTitle"/>
          <w:rFonts w:cstheme="minorHAnsi"/>
        </w:rPr>
        <w:t>The Combination of Transcranial Alternating Current Stimulation and Electroencephalogra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05A0DD" w14:textId="40E7DC97" w:rsidR="003808E6" w:rsidRPr="003808E6" w:rsidRDefault="003808E6" w:rsidP="003808E6">
      <w:pPr>
        <w:outlineLvl w:val="0"/>
        <w:rPr>
          <w:rFonts w:eastAsia="Times New Roman" w:cstheme="minorHAnsi"/>
          <w:b/>
          <w:sz w:val="28"/>
          <w:szCs w:val="28"/>
        </w:rPr>
      </w:pPr>
      <w:r w:rsidRPr="003808E6">
        <w:rPr>
          <w:rFonts w:eastAsia="Times New Roman" w:cstheme="minorHAnsi"/>
          <w:b/>
          <w:sz w:val="28"/>
          <w:szCs w:val="28"/>
        </w:rPr>
        <w:t xml:space="preserve">Jiayue Zou*, </w:t>
      </w:r>
      <w:proofErr w:type="spellStart"/>
      <w:r w:rsidRPr="003808E6">
        <w:rPr>
          <w:rFonts w:eastAsia="Times New Roman" w:cstheme="minorHAnsi"/>
          <w:b/>
          <w:sz w:val="28"/>
          <w:szCs w:val="28"/>
        </w:rPr>
        <w:t>Jingzhen</w:t>
      </w:r>
      <w:proofErr w:type="spellEnd"/>
      <w:r w:rsidRPr="003808E6">
        <w:rPr>
          <w:rFonts w:eastAsia="Times New Roman" w:cstheme="minorHAnsi"/>
          <w:b/>
          <w:sz w:val="28"/>
          <w:szCs w:val="28"/>
        </w:rPr>
        <w:t xml:space="preserve"> He, Yawei Qi, Qinghua He</w:t>
      </w:r>
    </w:p>
    <w:p w14:paraId="30F92C0E" w14:textId="77777777" w:rsidR="003808E6" w:rsidRPr="003808E6" w:rsidRDefault="003808E6" w:rsidP="003808E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21BF2E5" w14:textId="0FEF237E" w:rsidR="003808E6" w:rsidRPr="003808E6" w:rsidRDefault="003808E6" w:rsidP="003808E6">
      <w:pPr>
        <w:outlineLvl w:val="0"/>
        <w:rPr>
          <w:rFonts w:eastAsia="Times New Roman" w:cstheme="minorHAnsi"/>
          <w:b/>
          <w:sz w:val="28"/>
          <w:szCs w:val="28"/>
        </w:rPr>
      </w:pPr>
      <w:r w:rsidRPr="003808E6">
        <w:rPr>
          <w:rFonts w:eastAsia="Times New Roman" w:cstheme="minorHAnsi"/>
          <w:b/>
          <w:sz w:val="28"/>
          <w:szCs w:val="28"/>
        </w:rPr>
        <w:t>Faculty of Psychology, Southwest Universi</w:t>
      </w:r>
      <w:r>
        <w:rPr>
          <w:rFonts w:eastAsia="Times New Roman" w:cstheme="minorHAnsi"/>
          <w:b/>
          <w:sz w:val="28"/>
          <w:szCs w:val="28"/>
        </w:rPr>
        <w:t>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2755B5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1A6508">
        <w:rPr>
          <w:lang w:eastAsia="zh-CN"/>
        </w:rPr>
        <w:t>Jiayue Zou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8" w:history="1">
        <w:r w:rsidRPr="001A6508">
          <w:rPr>
            <w:rStyle w:val="Hyperlink"/>
            <w:lang w:eastAsia="zh-CN"/>
          </w:rPr>
          <w:t>zoujiayue01@email.swu.edu.cn</w:t>
        </w:r>
      </w:hyperlink>
      <w:r w:rsidRPr="001A6508">
        <w:t>)</w:t>
      </w:r>
    </w:p>
    <w:p w14:paraId="660FD45F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1A6508">
        <w:rPr>
          <w:lang w:eastAsia="zh-CN"/>
        </w:rPr>
        <w:t>Qinghua He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9" w:history="1">
        <w:r w:rsidRPr="001A6508">
          <w:rPr>
            <w:rStyle w:val="Hyperlink"/>
            <w:lang w:eastAsia="zh-CN"/>
          </w:rPr>
          <w:t>heqinghua@swu.edu.cn</w:t>
        </w:r>
      </w:hyperlink>
      <w:r w:rsidRPr="001A6508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69D4B92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</w:pPr>
      <w:r w:rsidRPr="001A6508">
        <w:rPr>
          <w:lang w:eastAsia="zh-CN"/>
        </w:rPr>
        <w:t>Jiayue Zou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0" w:history="1">
        <w:r w:rsidRPr="001A6508">
          <w:rPr>
            <w:rStyle w:val="Hyperlink"/>
            <w:lang w:eastAsia="zh-CN"/>
          </w:rPr>
          <w:t>zoujiayue01@email.swu.edu.cn</w:t>
        </w:r>
      </w:hyperlink>
      <w:r w:rsidRPr="001A6508">
        <w:t>)</w:t>
      </w:r>
    </w:p>
    <w:p w14:paraId="45B40263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proofErr w:type="spellStart"/>
      <w:r w:rsidRPr="001A6508">
        <w:rPr>
          <w:lang w:eastAsia="zh-CN"/>
        </w:rPr>
        <w:t>Jingzhen</w:t>
      </w:r>
      <w:proofErr w:type="spellEnd"/>
      <w:r w:rsidRPr="001A6508">
        <w:rPr>
          <w:lang w:eastAsia="zh-CN"/>
        </w:rPr>
        <w:t xml:space="preserve"> He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1" w:history="1">
        <w:r w:rsidRPr="001A6508">
          <w:rPr>
            <w:rStyle w:val="Hyperlink"/>
            <w:lang w:eastAsia="zh-CN"/>
          </w:rPr>
          <w:t>798910461@qq.com</w:t>
        </w:r>
      </w:hyperlink>
      <w:r w:rsidRPr="001A6508">
        <w:rPr>
          <w:lang w:eastAsia="zh-CN"/>
        </w:rPr>
        <w:t>)</w:t>
      </w:r>
    </w:p>
    <w:p w14:paraId="25CC59EC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1A6508">
        <w:rPr>
          <w:lang w:eastAsia="zh-CN"/>
        </w:rPr>
        <w:t>Yawei Qi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2" w:history="1">
        <w:r w:rsidRPr="001A6508">
          <w:rPr>
            <w:rStyle w:val="Hyperlink"/>
            <w:lang w:eastAsia="zh-CN"/>
          </w:rPr>
          <w:t>yawei199918@email.swu.edu.cn</w:t>
        </w:r>
      </w:hyperlink>
      <w:r w:rsidRPr="001A6508">
        <w:rPr>
          <w:lang w:eastAsia="zh-CN"/>
        </w:rPr>
        <w:t>)</w:t>
      </w:r>
    </w:p>
    <w:p w14:paraId="5FB08374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1A6508">
        <w:rPr>
          <w:lang w:eastAsia="zh-CN"/>
        </w:rPr>
        <w:t>Qinghua He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3" w:history="1">
        <w:r w:rsidRPr="001A6508">
          <w:rPr>
            <w:rStyle w:val="Hyperlink"/>
            <w:lang w:eastAsia="zh-CN"/>
          </w:rPr>
          <w:t>heqinghua@swu.edu.cn</w:t>
        </w:r>
      </w:hyperlink>
      <w:r w:rsidRPr="001A6508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F8B527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236ED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0FB48B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2104A">
        <w:rPr>
          <w:rFonts w:cstheme="minorHAnsi" w:hint="eastAsia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bookmarkStart w:id="1" w:name="OLE_LINK1"/>
      <w:r w:rsidR="0009624C">
        <w:fldChar w:fldCharType="begin"/>
      </w:r>
      <w:r w:rsidR="0009624C">
        <w:instrText>HYPERLINK "https://review.jove.com/v/5848/screen-capture-instructions-for-authors?status=a7854k"</w:instrText>
      </w:r>
      <w:r w:rsidR="0009624C">
        <w:fldChar w:fldCharType="separate"/>
      </w:r>
      <w:r w:rsidR="0009624C" w:rsidRPr="001B6DEE">
        <w:rPr>
          <w:rStyle w:val="Hyperlink"/>
          <w:rFonts w:cstheme="minorHAnsi"/>
        </w:rPr>
        <w:t>https://review.jove.com/v/5848/screen-capture-instructions-for-authors?status=a7854k</w:t>
      </w:r>
      <w:r w:rsidR="0009624C">
        <w:fldChar w:fldCharType="end"/>
      </w:r>
      <w:bookmarkEnd w:id="1"/>
    </w:p>
    <w:p w14:paraId="3073BEE2" w14:textId="18655B07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808E6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3808E6">
        <w:rPr>
          <w:rFonts w:cstheme="minorHAnsi"/>
          <w:highlight w:val="yellow"/>
        </w:rPr>
        <w:t>screen-captured</w:t>
      </w:r>
      <w:r w:rsidRPr="003808E6">
        <w:rPr>
          <w:rFonts w:cstheme="minorHAnsi"/>
          <w:highlight w:val="yellow"/>
        </w:rPr>
        <w:t xml:space="preserve"> video files to your project page as soon as possible</w:t>
      </w:r>
      <w:r w:rsidR="003808E6" w:rsidRPr="003808E6">
        <w:rPr>
          <w:rFonts w:cstheme="minorHAnsi"/>
          <w:highlight w:val="yellow"/>
        </w:rPr>
        <w:t>:</w:t>
      </w:r>
      <w:r w:rsidR="003808E6" w:rsidRPr="003808E6">
        <w:rPr>
          <w:highlight w:val="yellow"/>
        </w:rPr>
        <w:t xml:space="preserve"> </w:t>
      </w:r>
      <w:hyperlink r:id="rId15" w:history="1">
        <w:r w:rsidR="003808E6" w:rsidRPr="003808E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6666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2FAAA8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236ED">
        <w:rPr>
          <w:rFonts w:cstheme="minorHAnsi" w:hint="eastAsia"/>
          <w:b/>
          <w:bCs/>
          <w:lang w:eastAsia="zh-CN"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D08051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236ED">
        <w:rPr>
          <w:rFonts w:hint="eastAsia"/>
          <w:lang w:eastAsia="zh-CN"/>
        </w:rPr>
        <w:t xml:space="preserve"> </w:t>
      </w:r>
      <w:r w:rsidR="002236ED">
        <w:rPr>
          <w:rFonts w:cstheme="minorHAnsi" w:hint="eastAsia"/>
          <w:b/>
          <w:bCs/>
          <w:lang w:eastAsia="zh-CN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44A2D">
        <w:rPr>
          <w:rFonts w:cstheme="minorHAnsi"/>
          <w:b/>
          <w:sz w:val="22"/>
          <w:szCs w:val="22"/>
        </w:rPr>
        <w:t>Length</w:t>
      </w:r>
    </w:p>
    <w:p w14:paraId="72F5C5E6" w14:textId="72E6023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44A2D">
        <w:rPr>
          <w:rFonts w:cstheme="minorHAnsi"/>
          <w:bCs/>
          <w:sz w:val="22"/>
          <w:szCs w:val="22"/>
        </w:rPr>
        <w:t>18</w:t>
      </w:r>
    </w:p>
    <w:p w14:paraId="5AAC9C6C" w14:textId="67E359D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44A2D">
        <w:rPr>
          <w:rFonts w:cstheme="minorHAnsi"/>
          <w:bCs/>
          <w:sz w:val="22"/>
          <w:szCs w:val="22"/>
        </w:rPr>
        <w:t>4</w:t>
      </w:r>
      <w:r w:rsidR="006E6E49">
        <w:rPr>
          <w:rFonts w:cstheme="minorHAnsi"/>
          <w:bCs/>
          <w:sz w:val="22"/>
          <w:szCs w:val="22"/>
        </w:rPr>
        <w:t>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C34941C" w14:textId="340F77FF" w:rsidR="00882EE0" w:rsidRPr="006E6E49" w:rsidRDefault="0009083E" w:rsidP="00882EE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80BAB">
        <w:rPr>
          <w:rFonts w:eastAsia="Times New Roman" w:hint="eastAsia"/>
          <w:b/>
          <w:u w:val="single"/>
        </w:rPr>
        <w:t>Qinghua He</w:t>
      </w:r>
      <w:r w:rsidR="00A40CB9" w:rsidRPr="00280BAB">
        <w:rPr>
          <w:rFonts w:eastAsia="Times New Roman"/>
          <w:b/>
          <w:u w:val="single"/>
        </w:rPr>
        <w:t>:</w:t>
      </w:r>
      <w:r w:rsidR="00A40CB9" w:rsidRPr="00280BAB">
        <w:rPr>
          <w:rFonts w:eastAsia="Times New Roman" w:cstheme="minorHAnsi"/>
          <w:u w:val="single"/>
        </w:rPr>
        <w:t xml:space="preserve"> </w:t>
      </w:r>
      <w:r w:rsidR="00882EE0" w:rsidRPr="00882EE0">
        <w:rPr>
          <w:rFonts w:eastAsia="Times New Roman" w:cstheme="minorHAnsi"/>
        </w:rPr>
        <w:t xml:space="preserve">The current protocol </w:t>
      </w:r>
      <w:r w:rsidR="00882EE0">
        <w:rPr>
          <w:rFonts w:cstheme="minorHAnsi" w:hint="eastAsia"/>
          <w:lang w:eastAsia="zh-CN"/>
        </w:rPr>
        <w:t>aims</w:t>
      </w:r>
      <w:r w:rsidR="00882EE0" w:rsidRPr="00882EE0">
        <w:rPr>
          <w:rFonts w:eastAsia="Times New Roman" w:cstheme="minorHAnsi"/>
        </w:rPr>
        <w:t xml:space="preserve"> to demonstrate how to combine</w:t>
      </w:r>
      <w:r w:rsidR="00882EE0" w:rsidRPr="00882EE0">
        <w:rPr>
          <w:rFonts w:cstheme="minorHAnsi"/>
        </w:rPr>
        <w:t xml:space="preserve"> </w:t>
      </w:r>
      <w:r w:rsidR="009747F8">
        <w:rPr>
          <w:rFonts w:cstheme="minorHAnsi" w:hint="eastAsia"/>
          <w:lang w:eastAsia="zh-CN"/>
        </w:rPr>
        <w:t>h</w:t>
      </w:r>
      <w:r w:rsidR="00882EE0" w:rsidRPr="00882EE0">
        <w:rPr>
          <w:rFonts w:cstheme="minorHAnsi"/>
        </w:rPr>
        <w:t xml:space="preserve">igh-definition </w:t>
      </w:r>
      <w:r w:rsidR="00882EE0">
        <w:rPr>
          <w:rFonts w:cstheme="minorHAnsi" w:hint="eastAsia"/>
          <w:lang w:eastAsia="zh-CN"/>
        </w:rPr>
        <w:t>t</w:t>
      </w:r>
      <w:r w:rsidR="00882EE0" w:rsidRPr="0009083E">
        <w:rPr>
          <w:rFonts w:cstheme="minorHAnsi"/>
        </w:rPr>
        <w:t>ranscranial alternating current stimulation</w:t>
      </w:r>
      <w:r w:rsidR="00882EE0" w:rsidRPr="00882EE0">
        <w:rPr>
          <w:rFonts w:eastAsia="Times New Roman" w:cstheme="minorHAnsi"/>
        </w:rPr>
        <w:t xml:space="preserve"> with EEG</w:t>
      </w:r>
      <w:r w:rsidR="00882EE0">
        <w:rPr>
          <w:rFonts w:cstheme="minorHAnsi" w:hint="eastAsia"/>
          <w:lang w:eastAsia="zh-CN"/>
        </w:rPr>
        <w:t>.</w:t>
      </w:r>
    </w:p>
    <w:p w14:paraId="5257E150" w14:textId="3DE03BFD" w:rsidR="006E6E49" w:rsidRPr="00882EE0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F356914" w:rsidR="00A40CB9" w:rsidRPr="006E6E49" w:rsidRDefault="00280BA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80BAB">
        <w:rPr>
          <w:b/>
          <w:u w:val="single"/>
        </w:rPr>
        <w:t>Qinghua</w:t>
      </w:r>
      <w:r w:rsidRPr="00280BAB">
        <w:rPr>
          <w:rFonts w:hint="eastAsia"/>
          <w:b/>
          <w:u w:val="single"/>
        </w:rPr>
        <w:t xml:space="preserve"> </w:t>
      </w:r>
      <w:r w:rsidRPr="00280BAB">
        <w:rPr>
          <w:b/>
          <w:u w:val="single"/>
        </w:rPr>
        <w:t>He</w:t>
      </w:r>
      <w:r w:rsidR="00A40CB9" w:rsidRPr="00280BAB">
        <w:rPr>
          <w:rFonts w:cstheme="minorHAnsi"/>
          <w:u w:val="single"/>
        </w:rPr>
        <w:t xml:space="preserve">: </w:t>
      </w:r>
      <w:r w:rsidR="00882EE0" w:rsidRPr="00882EE0">
        <w:rPr>
          <w:rFonts w:cstheme="minorHAnsi"/>
        </w:rPr>
        <w:t>By recording EEG before and after stimulation, this protocol enables researchers to assess neurophysiological effects of stimulation</w:t>
      </w:r>
      <w:r w:rsidR="006E6E49">
        <w:rPr>
          <w:rFonts w:cstheme="minorHAnsi"/>
        </w:rPr>
        <w:t>.</w:t>
      </w:r>
    </w:p>
    <w:p w14:paraId="4DBC507F" w14:textId="5E6A2AF5" w:rsidR="006E6E49" w:rsidRPr="00D75084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31D739D5" w14:textId="77777777" w:rsidR="00A40CB9" w:rsidRPr="006E6E49" w:rsidRDefault="00280BAB" w:rsidP="006E6E4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Q</w:t>
      </w:r>
      <w:r>
        <w:rPr>
          <w:rStyle w:val="AuthorName"/>
          <w:rFonts w:asciiTheme="minorHAnsi" w:eastAsia="SimSun" w:hAnsiTheme="minorHAnsi" w:cstheme="minorHAnsi"/>
          <w:lang w:eastAsia="zh-CN"/>
        </w:rPr>
        <w:t>i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>nghua H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hint="eastAsia"/>
          <w:lang w:eastAsia="zh-CN"/>
        </w:rPr>
        <w:t>T</w:t>
      </w:r>
      <w:r w:rsidRPr="00280BAB">
        <w:t>his protocol presents a practical method</w:t>
      </w:r>
      <w:r>
        <w:rPr>
          <w:rFonts w:hint="eastAsia"/>
          <w:lang w:eastAsia="zh-CN"/>
        </w:rPr>
        <w:t xml:space="preserve"> </w:t>
      </w:r>
      <w:r w:rsidRPr="00280BAB">
        <w:t>for integrating HD-</w:t>
      </w:r>
      <w:proofErr w:type="spellStart"/>
      <w:r w:rsidRPr="00280BAB">
        <w:t>tACS</w:t>
      </w:r>
      <w:proofErr w:type="spellEnd"/>
      <w:r w:rsidRPr="00280BAB">
        <w:t xml:space="preserve"> with EEG.</w:t>
      </w:r>
      <w:r w:rsidRPr="00280BAB">
        <w:cr/>
      </w:r>
    </w:p>
    <w:p w14:paraId="56C5BFC2" w14:textId="66C6C18E" w:rsidR="006E6E49" w:rsidRPr="00B07A3B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6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650A0217" w:rsidR="00A40CB9" w:rsidRPr="006E6E49" w:rsidRDefault="00280BAB" w:rsidP="006E6E4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/>
          <w:lang w:eastAsia="zh-CN"/>
        </w:rPr>
        <w:t>Qinghua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280BAB">
        <w:t xml:space="preserve">We hope this protocol will facilitate broader applications of </w:t>
      </w:r>
      <w:proofErr w:type="spellStart"/>
      <w:r w:rsidRPr="00280BAB">
        <w:t>tACS</w:t>
      </w:r>
      <w:proofErr w:type="spellEnd"/>
      <w:r>
        <w:rPr>
          <w:rFonts w:hint="eastAsia"/>
          <w:lang w:eastAsia="zh-CN"/>
        </w:rPr>
        <w:t xml:space="preserve"> and </w:t>
      </w:r>
      <w:r w:rsidRPr="00280BAB">
        <w:t>EEG integration and promote more rigorous exploration of neural entrainment dynamics.</w:t>
      </w:r>
    </w:p>
    <w:p w14:paraId="4AED5079" w14:textId="2325A444" w:rsidR="006E6E49" w:rsidRPr="00D75084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0ABFED16" w:rsidR="00A40CB9" w:rsidRPr="006E6E49" w:rsidRDefault="00B77139" w:rsidP="006E6E4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/>
          <w:lang w:eastAsia="zh-CN"/>
        </w:rPr>
        <w:t>Qinghua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H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E6E49">
        <w:t>T</w:t>
      </w:r>
      <w:r w:rsidR="009747F8" w:rsidRPr="009747F8">
        <w:t>his protocol can be extended to larger</w:t>
      </w:r>
      <w:r w:rsidR="009747F8">
        <w:rPr>
          <w:rFonts w:hint="eastAsia"/>
          <w:lang w:eastAsia="zh-CN"/>
        </w:rPr>
        <w:t xml:space="preserve"> </w:t>
      </w:r>
      <w:r w:rsidR="009747F8" w:rsidRPr="009747F8">
        <w:t>sample sizes with tailored stimulation parameters to investigate a broader range of cognitive</w:t>
      </w:r>
      <w:r w:rsidR="009747F8">
        <w:rPr>
          <w:rFonts w:hint="eastAsia"/>
          <w:lang w:eastAsia="zh-CN"/>
        </w:rPr>
        <w:t xml:space="preserve"> </w:t>
      </w:r>
      <w:r w:rsidR="009747F8" w:rsidRPr="009747F8">
        <w:t>and affective functions</w:t>
      </w:r>
      <w:r w:rsidR="006E6E49">
        <w:t>.</w:t>
      </w:r>
    </w:p>
    <w:p w14:paraId="28E43AF0" w14:textId="71FC4FCE" w:rsidR="006E6E49" w:rsidRPr="00B07A3B" w:rsidRDefault="006E6E4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60137E13" w:rsidR="00A13CC3" w:rsidRPr="003808E6" w:rsidRDefault="00FF25E5" w:rsidP="003808E6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3808E6" w:rsidRPr="001A6508">
        <w:rPr>
          <w:bCs/>
          <w:lang w:eastAsia="zh-CN"/>
        </w:rPr>
        <w:t>Southwest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1B6B52C" w:rsidR="00CE10F2" w:rsidRDefault="00944A2D" w:rsidP="006E6E4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44A2D">
        <w:rPr>
          <w:rFonts w:cstheme="minorHAnsi"/>
          <w:b/>
          <w:bCs/>
        </w:rPr>
        <w:t>Pre- and Post-Stimulation EEG Recording and</w:t>
      </w:r>
      <w:r w:rsidRPr="00944A2D">
        <w:rPr>
          <w:b/>
          <w:bCs/>
        </w:rPr>
        <w:t xml:space="preserve"> </w:t>
      </w:r>
      <w:r w:rsidRPr="00944A2D">
        <w:rPr>
          <w:rFonts w:cstheme="minorHAnsi"/>
          <w:b/>
          <w:bCs/>
        </w:rPr>
        <w:t xml:space="preserve">Transcranial Electrical Stimulation </w:t>
      </w:r>
      <w:r>
        <w:rPr>
          <w:rFonts w:cstheme="minorHAnsi"/>
          <w:b/>
          <w:bCs/>
        </w:rPr>
        <w:t>(</w:t>
      </w:r>
      <w:proofErr w:type="spellStart"/>
      <w:r w:rsidRPr="00944A2D">
        <w:rPr>
          <w:rFonts w:cstheme="minorHAnsi"/>
          <w:b/>
          <w:bCs/>
        </w:rPr>
        <w:t>tES</w:t>
      </w:r>
      <w:proofErr w:type="spellEnd"/>
      <w:r>
        <w:rPr>
          <w:rFonts w:cstheme="minorHAnsi"/>
          <w:b/>
          <w:bCs/>
        </w:rPr>
        <w:t>)</w:t>
      </w:r>
      <w:r w:rsidRPr="00944A2D">
        <w:rPr>
          <w:rFonts w:cstheme="minorHAnsi"/>
          <w:b/>
          <w:bCs/>
        </w:rPr>
        <w:t xml:space="preserve"> Setup Using a 64-Channel EEG </w:t>
      </w:r>
      <w:proofErr w:type="spellStart"/>
      <w:r w:rsidRPr="00944A2D">
        <w:rPr>
          <w:rFonts w:cstheme="minorHAnsi"/>
          <w:b/>
          <w:bCs/>
        </w:rPr>
        <w:t>Braincap</w:t>
      </w:r>
      <w:proofErr w:type="spellEnd"/>
    </w:p>
    <w:p w14:paraId="314C5FBA" w14:textId="66369BC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747F8">
        <w:rPr>
          <w:rFonts w:cstheme="minorHAnsi" w:hint="eastAsia"/>
          <w:lang w:eastAsia="zh-CN"/>
        </w:rPr>
        <w:t xml:space="preserve">Jiayue Zou, Yawei Qi, </w:t>
      </w:r>
      <w:proofErr w:type="spellStart"/>
      <w:r w:rsidR="009747F8">
        <w:rPr>
          <w:rFonts w:cstheme="minorHAnsi" w:hint="eastAsia"/>
          <w:lang w:eastAsia="zh-CN"/>
        </w:rPr>
        <w:t>Jingzhen</w:t>
      </w:r>
      <w:proofErr w:type="spellEnd"/>
      <w:r w:rsidR="009747F8">
        <w:rPr>
          <w:rFonts w:cstheme="minorHAnsi" w:hint="eastAsia"/>
          <w:lang w:eastAsia="zh-CN"/>
        </w:rPr>
        <w:t xml:space="preserve"> H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8F5562D" w14:textId="30D4E53B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To begin, clean the participant’s scalp before the experiment </w:t>
      </w:r>
      <w:r w:rsidRPr="0061292C">
        <w:rPr>
          <w:b/>
          <w:bCs/>
        </w:rPr>
        <w:t>[1]</w:t>
      </w:r>
      <w:r w:rsidRPr="0061292C">
        <w:t>.</w:t>
      </w:r>
      <w:r w:rsidR="00854EF1" w:rsidRPr="00854EF1">
        <w:t xml:space="preserve"> </w:t>
      </w:r>
      <w:r w:rsidR="00854EF1" w:rsidRPr="0061292C">
        <w:t xml:space="preserve">Place the 64-channel EEG </w:t>
      </w:r>
      <w:r w:rsidR="006E6E49" w:rsidRPr="0061292C">
        <w:t>brain cap</w:t>
      </w:r>
      <w:r w:rsidR="00854EF1" w:rsidRPr="0061292C">
        <w:t xml:space="preserve"> with electrodes arranged according to the 10–20</w:t>
      </w:r>
      <w:r w:rsidR="006E6E49">
        <w:t xml:space="preserve"> </w:t>
      </w:r>
      <w:r w:rsidR="006E6E49" w:rsidRPr="006E6E49">
        <w:rPr>
          <w:i/>
          <w:iCs/>
          <w:color w:val="EE0000"/>
        </w:rPr>
        <w:t>(Ten-Twenty)</w:t>
      </w:r>
      <w:r w:rsidR="00854EF1" w:rsidRPr="006E6E49">
        <w:rPr>
          <w:color w:val="EE0000"/>
        </w:rPr>
        <w:t xml:space="preserve"> </w:t>
      </w:r>
      <w:r w:rsidR="00854EF1" w:rsidRPr="0061292C">
        <w:t xml:space="preserve">system on the participant’s head </w:t>
      </w:r>
      <w:r w:rsidR="00854EF1" w:rsidRPr="0061292C">
        <w:rPr>
          <w:b/>
          <w:bCs/>
        </w:rPr>
        <w:t>[</w:t>
      </w:r>
      <w:r w:rsidR="00854EF1">
        <w:rPr>
          <w:rFonts w:hint="eastAsia"/>
          <w:b/>
          <w:bCs/>
          <w:lang w:eastAsia="zh-CN"/>
        </w:rPr>
        <w:t>2</w:t>
      </w:r>
      <w:r w:rsidR="00854EF1" w:rsidRPr="0061292C">
        <w:rPr>
          <w:b/>
          <w:bCs/>
        </w:rPr>
        <w:t>]</w:t>
      </w:r>
      <w:r w:rsidR="00854EF1" w:rsidRPr="0061292C">
        <w:t>.</w:t>
      </w:r>
    </w:p>
    <w:p w14:paraId="06F7C615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WIDE: Talent cleaning the participant’s scalp using standard cleaning materials.</w:t>
      </w:r>
    </w:p>
    <w:p w14:paraId="5794FE4C" w14:textId="5B2AD39B" w:rsidR="00854EF1" w:rsidRDefault="00854EF1" w:rsidP="006E6E49">
      <w:pPr>
        <w:pStyle w:val="ShotDescription"/>
        <w:numPr>
          <w:ilvl w:val="2"/>
          <w:numId w:val="3"/>
        </w:numPr>
      </w:pPr>
      <w:r w:rsidRPr="0061292C">
        <w:t xml:space="preserve">Talent placing the EEG </w:t>
      </w:r>
      <w:r w:rsidR="006E6E49" w:rsidRPr="0061292C">
        <w:t>brain cap</w:t>
      </w:r>
      <w:r w:rsidRPr="0061292C">
        <w:t xml:space="preserve"> on the participant’s head.</w:t>
      </w:r>
    </w:p>
    <w:p w14:paraId="253354E1" w14:textId="72CB841E" w:rsidR="003808E6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Monitor electrode impedance by selecting </w:t>
      </w:r>
      <w:r w:rsidRPr="0061292C">
        <w:rPr>
          <w:b/>
          <w:bCs/>
        </w:rPr>
        <w:t>Impedance</w:t>
      </w:r>
      <w:r w:rsidRPr="0061292C">
        <w:t xml:space="preserve"> in the software interface </w:t>
      </w:r>
      <w:r w:rsidRPr="0061292C">
        <w:rPr>
          <w:b/>
          <w:bCs/>
        </w:rPr>
        <w:t>[</w:t>
      </w:r>
      <w:r w:rsidR="006E6E49">
        <w:rPr>
          <w:b/>
          <w:bCs/>
        </w:rPr>
        <w:t>1</w:t>
      </w:r>
      <w:r w:rsidRPr="0061292C">
        <w:rPr>
          <w:b/>
          <w:bCs/>
        </w:rPr>
        <w:t>]</w:t>
      </w:r>
      <w:r w:rsidRPr="0061292C">
        <w:t xml:space="preserve">. </w:t>
      </w:r>
      <w:r>
        <w:br/>
      </w:r>
      <w:r w:rsidRPr="003808E6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3808E6">
        <w:rPr>
          <w:color w:val="000000" w:themeColor="text1"/>
          <w:highlight w:val="yellow"/>
        </w:rPr>
        <w:t>labeled</w:t>
      </w:r>
      <w:proofErr w:type="spellEnd"/>
      <w:r w:rsidRPr="003808E6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6" w:history="1">
        <w:r w:rsidRPr="003808E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66663</w:t>
        </w:r>
      </w:hyperlink>
    </w:p>
    <w:p w14:paraId="3D4BFA14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Show software interface with the user selecting </w:t>
      </w:r>
      <w:r w:rsidRPr="0061292C">
        <w:rPr>
          <w:b/>
          <w:bCs/>
        </w:rPr>
        <w:t>Impedance</w:t>
      </w:r>
      <w:r w:rsidRPr="0061292C">
        <w:t>.</w:t>
      </w:r>
    </w:p>
    <w:p w14:paraId="62F2A864" w14:textId="5D060414" w:rsidR="003808E6" w:rsidRPr="003808E6" w:rsidRDefault="003808E6" w:rsidP="006E6E49">
      <w:pPr>
        <w:pStyle w:val="ShotDescription"/>
        <w:numPr>
          <w:ilvl w:val="1"/>
          <w:numId w:val="3"/>
        </w:numPr>
        <w:rPr>
          <w:color w:val="7030A0"/>
        </w:rPr>
      </w:pPr>
      <w:r w:rsidRPr="003808E6">
        <w:rPr>
          <w:color w:val="7030A0"/>
        </w:rPr>
        <w:t xml:space="preserve">Set the impedance display range to 0 to 5 kilo-ohms to ensure high recording quality </w:t>
      </w:r>
      <w:r w:rsidRPr="003808E6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3808E6">
        <w:rPr>
          <w:b/>
          <w:bCs/>
          <w:color w:val="7030A0"/>
        </w:rPr>
        <w:t>]</w:t>
      </w:r>
      <w:r w:rsidRPr="003808E6">
        <w:rPr>
          <w:color w:val="7030A0"/>
        </w:rPr>
        <w:t xml:space="preserve">. Interpret orange or green signals on the display as below 5 kilo-ohms </w:t>
      </w:r>
      <w:r w:rsidRPr="003808E6">
        <w:rPr>
          <w:b/>
          <w:bCs/>
          <w:color w:val="7030A0"/>
        </w:rPr>
        <w:t>[</w:t>
      </w:r>
      <w:r w:rsidR="00944A2D">
        <w:rPr>
          <w:b/>
          <w:bCs/>
          <w:color w:val="7030A0"/>
        </w:rPr>
        <w:t>2</w:t>
      </w:r>
      <w:r w:rsidRPr="003808E6">
        <w:rPr>
          <w:b/>
          <w:bCs/>
          <w:color w:val="7030A0"/>
        </w:rPr>
        <w:t>]</w:t>
      </w:r>
      <w:r w:rsidRPr="003808E6">
        <w:rPr>
          <w:color w:val="7030A0"/>
        </w:rPr>
        <w:t>.</w:t>
      </w:r>
    </w:p>
    <w:p w14:paraId="26C5AFE7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Show the impedance range being adjusted to 0–5 kilo-ohms.</w:t>
      </w:r>
    </w:p>
    <w:p w14:paraId="08F9F435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Highlight the orange and green impedance display signals representing &lt; 5 kilo-ohms.</w:t>
      </w:r>
    </w:p>
    <w:p w14:paraId="4A6EAB32" w14:textId="77777777" w:rsidR="00854EF1" w:rsidRPr="0061292C" w:rsidRDefault="00854EF1" w:rsidP="006E6E49">
      <w:pPr>
        <w:pStyle w:val="Narration"/>
        <w:numPr>
          <w:ilvl w:val="1"/>
          <w:numId w:val="3"/>
        </w:numPr>
      </w:pPr>
      <w:r w:rsidRPr="0061292C">
        <w:t xml:space="preserve">Use the syringe tip to part the hair through the electrode openings </w:t>
      </w:r>
      <w:r w:rsidRPr="0061292C">
        <w:rPr>
          <w:b/>
          <w:bCs/>
        </w:rPr>
        <w:t>[1]</w:t>
      </w:r>
      <w:r w:rsidRPr="0061292C">
        <w:t xml:space="preserve">, then inject the gel to ensure direct contact between each electrode and the scalp </w:t>
      </w:r>
      <w:r w:rsidRPr="0061292C">
        <w:rPr>
          <w:b/>
          <w:bCs/>
        </w:rPr>
        <w:t>[2]</w:t>
      </w:r>
      <w:r w:rsidRPr="0061292C">
        <w:t xml:space="preserve">. Gently rub the scalp with the syringe tip until the impedance of each electrode drops below 5 kilo-ohms </w:t>
      </w:r>
      <w:r w:rsidRPr="0061292C">
        <w:rPr>
          <w:b/>
          <w:bCs/>
        </w:rPr>
        <w:t>[3]</w:t>
      </w:r>
      <w:r w:rsidRPr="0061292C">
        <w:t>.</w:t>
      </w:r>
    </w:p>
    <w:p w14:paraId="12AA8C23" w14:textId="77777777" w:rsidR="00854EF1" w:rsidRDefault="00854EF1" w:rsidP="006E6E49">
      <w:pPr>
        <w:pStyle w:val="ShotDescription"/>
        <w:numPr>
          <w:ilvl w:val="2"/>
          <w:numId w:val="3"/>
        </w:numPr>
      </w:pPr>
      <w:r w:rsidRPr="0061292C">
        <w:t>Talent parting the participant’s hair through an electrode opening with the syringe tip.</w:t>
      </w:r>
    </w:p>
    <w:p w14:paraId="33CEDA08" w14:textId="77777777" w:rsidR="00854EF1" w:rsidRDefault="00854EF1" w:rsidP="006E6E49">
      <w:pPr>
        <w:pStyle w:val="ShotDescription"/>
        <w:numPr>
          <w:ilvl w:val="2"/>
          <w:numId w:val="3"/>
        </w:numPr>
      </w:pPr>
      <w:r w:rsidRPr="0061292C">
        <w:t>Talent injecting gel into the parted hair area to contact the scalp.</w:t>
      </w:r>
    </w:p>
    <w:p w14:paraId="17078498" w14:textId="06D4D5D9" w:rsidR="00854EF1" w:rsidRPr="0061292C" w:rsidRDefault="00854EF1" w:rsidP="006E6E49">
      <w:pPr>
        <w:pStyle w:val="ShotDescription"/>
        <w:numPr>
          <w:ilvl w:val="2"/>
          <w:numId w:val="3"/>
        </w:numPr>
      </w:pPr>
      <w:r w:rsidRPr="0061292C">
        <w:t>Talent rubbing the scalp gently with the syringe tip to reduce impedance.</w:t>
      </w:r>
      <w:r>
        <w:br/>
      </w:r>
      <w:r w:rsidRPr="003808E6">
        <w:rPr>
          <w:i/>
          <w:iCs/>
          <w:color w:val="0000FF"/>
        </w:rPr>
        <w:t>Videographer: Please capture the screen of the instrument for this shot</w:t>
      </w:r>
    </w:p>
    <w:p w14:paraId="781A4D13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Once impedance is confirmed for all electrodes, initiate EEG recording by pressing </w:t>
      </w:r>
      <w:r w:rsidRPr="0061292C">
        <w:rPr>
          <w:b/>
          <w:bCs/>
        </w:rPr>
        <w:t>Start</w:t>
      </w:r>
      <w:r w:rsidRPr="0061292C">
        <w:t xml:space="preserve"> in the software as the participant performs the 2-back task </w:t>
      </w:r>
      <w:r w:rsidRPr="0061292C">
        <w:rPr>
          <w:b/>
          <w:bCs/>
        </w:rPr>
        <w:t>[1]</w:t>
      </w:r>
      <w:r w:rsidRPr="0061292C">
        <w:t xml:space="preserve">. Visualize EEG signals during the task </w:t>
      </w:r>
      <w:r w:rsidRPr="0061292C">
        <w:rPr>
          <w:b/>
          <w:bCs/>
        </w:rPr>
        <w:t>[2]</w:t>
      </w:r>
      <w:r w:rsidRPr="0061292C">
        <w:t>.</w:t>
      </w:r>
    </w:p>
    <w:p w14:paraId="240BB81B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lastRenderedPageBreak/>
        <w:t>SCREEN</w:t>
      </w:r>
      <w:r w:rsidRPr="0061292C">
        <w:t xml:space="preserve">: Show user pressing </w:t>
      </w:r>
      <w:r w:rsidRPr="0061292C">
        <w:rPr>
          <w:b/>
          <w:bCs/>
        </w:rPr>
        <w:t>Start</w:t>
      </w:r>
      <w:r w:rsidRPr="0061292C">
        <w:t xml:space="preserve"> in the EEG software interface.</w:t>
      </w:r>
    </w:p>
    <w:p w14:paraId="70A2B45B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Live visualization of EEG signals while participant performs the 2-back task.</w:t>
      </w:r>
    </w:p>
    <w:p w14:paraId="2CEDEB04" w14:textId="3F8FD9A9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Clean the participant’s scalp again before stimulation </w:t>
      </w:r>
      <w:r w:rsidRPr="0061292C">
        <w:rPr>
          <w:b/>
          <w:bCs/>
        </w:rPr>
        <w:t>[1]</w:t>
      </w:r>
      <w:r w:rsidRPr="0061292C">
        <w:t xml:space="preserve">. Prepare all necessary materials in advance </w:t>
      </w:r>
      <w:r w:rsidRPr="0061292C">
        <w:rPr>
          <w:b/>
          <w:bCs/>
        </w:rPr>
        <w:t>[2]</w:t>
      </w:r>
      <w:r w:rsidRPr="0061292C">
        <w:t xml:space="preserve">. Install batteries and confirm they are fully charged </w:t>
      </w:r>
      <w:r w:rsidRPr="0061292C">
        <w:rPr>
          <w:b/>
          <w:bCs/>
        </w:rPr>
        <w:t>[3]</w:t>
      </w:r>
      <w:r w:rsidRPr="0061292C">
        <w:t>. Use the input cable to connect the 2-channel transcranial electrical stimulation stimulator to the 4</w:t>
      </w:r>
      <w:r>
        <w:t xml:space="preserve"> by </w:t>
      </w:r>
      <w:r w:rsidRPr="0061292C">
        <w:t xml:space="preserve">1 stimulation interface </w:t>
      </w:r>
      <w:r w:rsidRPr="0061292C">
        <w:rPr>
          <w:b/>
          <w:bCs/>
        </w:rPr>
        <w:t>[4]</w:t>
      </w:r>
      <w:r w:rsidRPr="0061292C">
        <w:t>.</w:t>
      </w:r>
    </w:p>
    <w:p w14:paraId="3E5DB7EB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cleaning the scalp once more.</w:t>
      </w:r>
    </w:p>
    <w:p w14:paraId="2C658671" w14:textId="34BF8231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organizing and laying out all required equipment.</w:t>
      </w:r>
    </w:p>
    <w:p w14:paraId="4DE36F3F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inserting and verifying fully charged batteries.</w:t>
      </w:r>
    </w:p>
    <w:p w14:paraId="292FA7B1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>Talent connecting the input cable from the stimulator to the 4×1 interface.</w:t>
      </w:r>
    </w:p>
    <w:p w14:paraId="2441090B" w14:textId="622F4563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>Connect the output cable to the 4</w:t>
      </w:r>
      <w:r>
        <w:t xml:space="preserve"> by </w:t>
      </w:r>
      <w:r w:rsidRPr="0061292C">
        <w:t xml:space="preserve">1 interface </w:t>
      </w:r>
      <w:r w:rsidRPr="0061292C">
        <w:rPr>
          <w:b/>
          <w:bCs/>
        </w:rPr>
        <w:t>[1]</w:t>
      </w:r>
      <w:r w:rsidRPr="0061292C">
        <w:t>, and attach five silver</w:t>
      </w:r>
      <w:r>
        <w:t xml:space="preserve"> or </w:t>
      </w:r>
      <w:r w:rsidRPr="0061292C">
        <w:t xml:space="preserve">silver chloride electrodes to the output cable </w:t>
      </w:r>
      <w:r w:rsidRPr="0061292C">
        <w:rPr>
          <w:b/>
          <w:bCs/>
        </w:rPr>
        <w:t>[2]</w:t>
      </w:r>
      <w:r w:rsidRPr="0061292C">
        <w:t>. Power on the 2-channel stimulator and the 4</w:t>
      </w:r>
      <w:r>
        <w:t xml:space="preserve"> by </w:t>
      </w:r>
      <w:r w:rsidRPr="0061292C">
        <w:t xml:space="preserve">1 system after completing all connections </w:t>
      </w:r>
      <w:r w:rsidRPr="0061292C">
        <w:rPr>
          <w:b/>
          <w:bCs/>
        </w:rPr>
        <w:t>[3]</w:t>
      </w:r>
      <w:r w:rsidRPr="0061292C">
        <w:t>.</w:t>
      </w:r>
    </w:p>
    <w:p w14:paraId="6E04B95E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attaching the output cable to the 4×1 interface.</w:t>
      </w:r>
    </w:p>
    <w:p w14:paraId="46484B33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connecting five silver/silver chloride electrodes to the output cable.</w:t>
      </w:r>
    </w:p>
    <w:p w14:paraId="5E79CDB3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>Talent powering on both the stimulator and interface system.</w:t>
      </w:r>
    </w:p>
    <w:p w14:paraId="01D534A2" w14:textId="6C9E9F8E" w:rsidR="003808E6" w:rsidRPr="0061292C" w:rsidRDefault="003808E6" w:rsidP="006E6E49">
      <w:pPr>
        <w:pStyle w:val="Narration"/>
        <w:numPr>
          <w:ilvl w:val="1"/>
          <w:numId w:val="3"/>
        </w:numPr>
      </w:pPr>
      <w:r>
        <w:t>Now, e</w:t>
      </w:r>
      <w:r w:rsidRPr="0061292C">
        <w:t xml:space="preserve">mbed five plastic high-definition casings into designated sites in the EEG </w:t>
      </w:r>
      <w:r w:rsidR="006E6E49" w:rsidRPr="0061292C">
        <w:t>brain cap</w:t>
      </w:r>
      <w:r>
        <w:t xml:space="preserve"> at the sites </w:t>
      </w:r>
      <w:r w:rsidRPr="0061292C">
        <w:t xml:space="preserve">P3, CP3, P1, PO3, and P5 </w:t>
      </w:r>
      <w:r w:rsidRPr="0061292C">
        <w:rPr>
          <w:b/>
          <w:bCs/>
        </w:rPr>
        <w:t>[1]</w:t>
      </w:r>
      <w:r w:rsidRPr="0061292C">
        <w:t xml:space="preserve">. </w:t>
      </w:r>
      <w:r>
        <w:t>Then p</w:t>
      </w:r>
      <w:r w:rsidRPr="0061292C">
        <w:t xml:space="preserve">lace the EEG cap on the participant’s head </w:t>
      </w:r>
      <w:r w:rsidRPr="0061292C">
        <w:rPr>
          <w:b/>
          <w:bCs/>
        </w:rPr>
        <w:t>[2]</w:t>
      </w:r>
      <w:r w:rsidRPr="0061292C">
        <w:t>.</w:t>
      </w:r>
    </w:p>
    <w:p w14:paraId="6B50CDD7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inserting HD casings into the EEG cap at the specified sites.</w:t>
      </w:r>
    </w:p>
    <w:p w14:paraId="15F5AAA5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 xml:space="preserve">Talent placing the EEG </w:t>
      </w:r>
      <w:proofErr w:type="spellStart"/>
      <w:r w:rsidRPr="0061292C">
        <w:t>braincap</w:t>
      </w:r>
      <w:proofErr w:type="spellEnd"/>
      <w:r w:rsidRPr="0061292C">
        <w:t xml:space="preserve"> on the participant’s head.</w:t>
      </w:r>
    </w:p>
    <w:p w14:paraId="0CA037F6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Apply conductive gel to the scalp through each HD casing opening using a syringe tip </w:t>
      </w:r>
      <w:r w:rsidRPr="0061292C">
        <w:rPr>
          <w:b/>
          <w:bCs/>
        </w:rPr>
        <w:t>[1]</w:t>
      </w:r>
      <w:r w:rsidRPr="0061292C">
        <w:t xml:space="preserve">. Part the hair to expose the scalp and apply gel directly </w:t>
      </w:r>
      <w:r w:rsidRPr="0061292C">
        <w:rPr>
          <w:b/>
          <w:bCs/>
        </w:rPr>
        <w:t>[2]</w:t>
      </w:r>
      <w:r w:rsidRPr="0061292C">
        <w:t xml:space="preserve">. Insert five electrodes into the casings, with electrode 5 at P3 and the rest surrounding it </w:t>
      </w:r>
      <w:r w:rsidRPr="0061292C">
        <w:rPr>
          <w:b/>
          <w:bCs/>
        </w:rPr>
        <w:t>[3]</w:t>
      </w:r>
      <w:r w:rsidRPr="0061292C">
        <w:t>.</w:t>
      </w:r>
    </w:p>
    <w:p w14:paraId="798F9ECC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inserting syringe tip into each casing and dispensing gel.</w:t>
      </w:r>
    </w:p>
    <w:p w14:paraId="15CBEE6D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parting hair and exposing the scalp.</w:t>
      </w:r>
    </w:p>
    <w:p w14:paraId="4B8677E1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>Talent placing electrodes in HD casings, aligning positions as specified.</w:t>
      </w:r>
    </w:p>
    <w:p w14:paraId="00B1D9FE" w14:textId="580BA17C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>Fill all EEG electrodes with conductive gel again</w:t>
      </w:r>
      <w:r>
        <w:t xml:space="preserve"> </w:t>
      </w:r>
      <w:r>
        <w:rPr>
          <w:b/>
          <w:bCs/>
        </w:rPr>
        <w:t>[1]</w:t>
      </w:r>
      <w:r w:rsidRPr="0061292C">
        <w:t xml:space="preserve"> and confirm impedance values below 5 kilo-ohms </w:t>
      </w:r>
      <w:r w:rsidRPr="0061292C">
        <w:rPr>
          <w:b/>
          <w:bCs/>
        </w:rPr>
        <w:t>[</w:t>
      </w:r>
      <w:r>
        <w:rPr>
          <w:b/>
          <w:bCs/>
        </w:rPr>
        <w:t>2</w:t>
      </w:r>
      <w:r w:rsidRPr="0061292C">
        <w:rPr>
          <w:b/>
          <w:bCs/>
        </w:rPr>
        <w:t>]</w:t>
      </w:r>
      <w:r w:rsidRPr="0061292C">
        <w:t>.</w:t>
      </w:r>
    </w:p>
    <w:p w14:paraId="3FCCE890" w14:textId="77777777" w:rsidR="003808E6" w:rsidRDefault="003808E6" w:rsidP="006E6E49">
      <w:pPr>
        <w:pStyle w:val="ShotDescription"/>
        <w:numPr>
          <w:ilvl w:val="2"/>
          <w:numId w:val="3"/>
        </w:numPr>
      </w:pPr>
      <w:bookmarkStart w:id="2" w:name="OLE_LINK2"/>
      <w:r w:rsidRPr="0061292C">
        <w:t>Talent</w:t>
      </w:r>
      <w:bookmarkEnd w:id="2"/>
      <w:r w:rsidRPr="0061292C">
        <w:t xml:space="preserve"> injecting gel into EEG electrodes</w:t>
      </w:r>
      <w:r>
        <w:t>.</w:t>
      </w:r>
    </w:p>
    <w:p w14:paraId="4204A44A" w14:textId="5AFF556E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>
        <w:t xml:space="preserve">: The </w:t>
      </w:r>
      <w:r w:rsidRPr="0061292C">
        <w:t xml:space="preserve">impedance values </w:t>
      </w:r>
      <w:r>
        <w:t xml:space="preserve">are being seen </w:t>
      </w:r>
      <w:r w:rsidRPr="0061292C">
        <w:t>on software.</w:t>
      </w:r>
    </w:p>
    <w:p w14:paraId="471F7B82" w14:textId="7F537732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Confirm that the default mode on the stimulator is set to </w:t>
      </w:r>
      <w:r w:rsidRPr="0061292C">
        <w:rPr>
          <w:b/>
          <w:bCs/>
        </w:rPr>
        <w:t>SCAN</w:t>
      </w:r>
      <w:r w:rsidRPr="0061292C">
        <w:t xml:space="preserve"> </w:t>
      </w:r>
      <w:r w:rsidRPr="0061292C">
        <w:rPr>
          <w:b/>
          <w:bCs/>
        </w:rPr>
        <w:t>[1]</w:t>
      </w:r>
      <w:r w:rsidRPr="0061292C">
        <w:t xml:space="preserve">. </w:t>
      </w:r>
      <w:r>
        <w:t>Then v</w:t>
      </w:r>
      <w:r w:rsidRPr="0061292C">
        <w:t xml:space="preserve">iew impedance values of each electrode individually by pressing the numbered buttons on </w:t>
      </w:r>
      <w:r w:rsidRPr="0061292C">
        <w:lastRenderedPageBreak/>
        <w:t>the 4</w:t>
      </w:r>
      <w:r>
        <w:t xml:space="preserve"> by </w:t>
      </w:r>
      <w:r w:rsidRPr="0061292C">
        <w:t xml:space="preserve">1 interface </w:t>
      </w:r>
      <w:r w:rsidRPr="0061292C">
        <w:rPr>
          <w:b/>
          <w:bCs/>
        </w:rPr>
        <w:t>[2]</w:t>
      </w:r>
      <w:r w:rsidRPr="0061292C">
        <w:t>.</w:t>
      </w:r>
    </w:p>
    <w:p w14:paraId="1DD1FA41" w14:textId="58C0CF78" w:rsidR="003808E6" w:rsidRDefault="00854EF1" w:rsidP="006E6E49">
      <w:pPr>
        <w:pStyle w:val="ShotDescription"/>
        <w:numPr>
          <w:ilvl w:val="2"/>
          <w:numId w:val="3"/>
        </w:numPr>
      </w:pPr>
      <w:r>
        <w:rPr>
          <w:rFonts w:hint="eastAsia"/>
          <w:lang w:eastAsia="zh-CN"/>
        </w:rPr>
        <w:t xml:space="preserve"> </w:t>
      </w:r>
      <w:r w:rsidRPr="0061292C">
        <w:t>Talent</w:t>
      </w:r>
      <w:r>
        <w:rPr>
          <w:rFonts w:hint="eastAsia"/>
          <w:lang w:eastAsia="zh-CN"/>
        </w:rPr>
        <w:t xml:space="preserve"> pressing</w:t>
      </w:r>
      <w:r w:rsidR="003808E6" w:rsidRPr="0061292C">
        <w:t xml:space="preserve"> the default mode set to </w:t>
      </w:r>
      <w:r w:rsidR="003808E6" w:rsidRPr="0061292C">
        <w:rPr>
          <w:b/>
          <w:bCs/>
        </w:rPr>
        <w:t>SCAN</w:t>
      </w:r>
      <w:r w:rsidR="003808E6" w:rsidRPr="0061292C">
        <w:t xml:space="preserve"> on the stimulator.</w:t>
      </w:r>
    </w:p>
    <w:p w14:paraId="4DFA12B5" w14:textId="77777777" w:rsidR="00854EF1" w:rsidRPr="0061292C" w:rsidRDefault="00854EF1" w:rsidP="006E6E49">
      <w:pPr>
        <w:pStyle w:val="ShotDescription"/>
        <w:ind w:left="907" w:firstLine="0"/>
      </w:pPr>
      <w:bookmarkStart w:id="3" w:name="_Hlk210407649"/>
      <w:r w:rsidRPr="003808E6">
        <w:rPr>
          <w:i/>
          <w:iCs/>
          <w:color w:val="0000FF"/>
        </w:rPr>
        <w:t>Videographer: Please capture the screen of the instrument for this shot</w:t>
      </w:r>
    </w:p>
    <w:bookmarkEnd w:id="3"/>
    <w:p w14:paraId="1B7A42CB" w14:textId="149B19EA" w:rsidR="003808E6" w:rsidRDefault="00854EF1" w:rsidP="006E6E49">
      <w:pPr>
        <w:pStyle w:val="ShotDescription"/>
        <w:numPr>
          <w:ilvl w:val="2"/>
          <w:numId w:val="3"/>
        </w:numPr>
      </w:pPr>
      <w:r w:rsidRPr="0061292C">
        <w:t>Talent</w:t>
      </w:r>
      <w:r w:rsidRPr="006E6E49">
        <w:rPr>
          <w:lang w:eastAsia="zh-CN"/>
        </w:rPr>
        <w:t xml:space="preserve"> </w:t>
      </w:r>
      <w:r w:rsidR="003808E6" w:rsidRPr="0061292C">
        <w:t>pressing individual numbered buttons to view impedance readings.</w:t>
      </w:r>
    </w:p>
    <w:p w14:paraId="750CEFDF" w14:textId="748D0233" w:rsidR="004138F7" w:rsidRPr="0061292C" w:rsidRDefault="004138F7" w:rsidP="006E6E49">
      <w:pPr>
        <w:pStyle w:val="ShotDescription"/>
      </w:pPr>
      <w:r w:rsidRPr="003808E6">
        <w:rPr>
          <w:i/>
          <w:iCs/>
          <w:color w:val="0000FF"/>
        </w:rPr>
        <w:t>Videographer: Please capture the screen of the instrument for this shot</w:t>
      </w:r>
    </w:p>
    <w:p w14:paraId="3C611B8C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If impedance exceeds 1.5, open the cap and scrub the scalp with a syringe tip to reduce impedance </w:t>
      </w:r>
      <w:r w:rsidRPr="0061292C">
        <w:rPr>
          <w:b/>
          <w:bCs/>
        </w:rPr>
        <w:t>[1]</w:t>
      </w:r>
      <w:r w:rsidRPr="0061292C">
        <w:t>.</w:t>
      </w:r>
    </w:p>
    <w:p w14:paraId="746A8D5E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61292C">
        <w:t>Talent lifting the cap and scrubbing the exposed scalp with syringe tip.</w:t>
      </w:r>
    </w:p>
    <w:p w14:paraId="36BE423D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Set stimulation parameters on the 2-channel stimulator, including waveform, duration, and intensity using four knobs </w:t>
      </w:r>
      <w:r w:rsidRPr="0061292C">
        <w:rPr>
          <w:b/>
          <w:bCs/>
        </w:rPr>
        <w:t>[1]</w:t>
      </w:r>
      <w:r w:rsidRPr="0061292C">
        <w:t xml:space="preserve">. Use the joystick to toggle the sham condition </w:t>
      </w:r>
      <w:r w:rsidRPr="0061292C">
        <w:rPr>
          <w:b/>
          <w:bCs/>
        </w:rPr>
        <w:t>[2]</w:t>
      </w:r>
      <w:r w:rsidRPr="0061292C">
        <w:t>.</w:t>
      </w:r>
    </w:p>
    <w:p w14:paraId="3BFFF800" w14:textId="563DC443" w:rsidR="003808E6" w:rsidRDefault="004138F7" w:rsidP="006E6E49">
      <w:pPr>
        <w:pStyle w:val="ShotDescription"/>
        <w:numPr>
          <w:ilvl w:val="2"/>
          <w:numId w:val="3"/>
        </w:numPr>
      </w:pPr>
      <w:bookmarkStart w:id="4" w:name="OLE_LINK3"/>
      <w:r>
        <w:rPr>
          <w:rFonts w:hint="eastAsia"/>
          <w:lang w:eastAsia="zh-CN"/>
        </w:rPr>
        <w:t>Talent</w:t>
      </w:r>
      <w:bookmarkEnd w:id="4"/>
      <w:r>
        <w:rPr>
          <w:rFonts w:hint="eastAsia"/>
          <w:lang w:eastAsia="zh-CN"/>
        </w:rPr>
        <w:t xml:space="preserve"> setting</w:t>
      </w:r>
      <w:r w:rsidR="003808E6" w:rsidRPr="0061292C">
        <w:t xml:space="preserve"> </w:t>
      </w:r>
      <w:r>
        <w:rPr>
          <w:rFonts w:hint="eastAsia"/>
          <w:lang w:eastAsia="zh-CN"/>
        </w:rPr>
        <w:t>t</w:t>
      </w:r>
      <w:r w:rsidR="003808E6">
        <w:t xml:space="preserve">he waveform, duration and intensity simulation </w:t>
      </w:r>
      <w:r w:rsidR="006E6E49">
        <w:t>parameters.</w:t>
      </w:r>
    </w:p>
    <w:p w14:paraId="65D9E9AB" w14:textId="1AE00560" w:rsidR="003808E6" w:rsidRPr="0061292C" w:rsidRDefault="004138F7" w:rsidP="006E6E49">
      <w:pPr>
        <w:pStyle w:val="ShotDescription"/>
        <w:numPr>
          <w:ilvl w:val="2"/>
          <w:numId w:val="3"/>
        </w:numPr>
      </w:pPr>
      <w:r w:rsidRPr="004138F7">
        <w:t>Talent</w:t>
      </w:r>
      <w:r w:rsidR="003808E6" w:rsidRPr="0061292C">
        <w:t xml:space="preserve"> toggling sham mode using the joystick.</w:t>
      </w:r>
    </w:p>
    <w:p w14:paraId="73E644DF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Set parameters to alternating current waveform, 2 milliamperes, and 4 hertz for 10 minutes </w:t>
      </w:r>
      <w:r w:rsidRPr="0061292C">
        <w:rPr>
          <w:b/>
          <w:bCs/>
        </w:rPr>
        <w:t>[1]</w:t>
      </w:r>
      <w:r w:rsidRPr="0061292C">
        <w:t xml:space="preserve">. Switch the </w:t>
      </w:r>
      <w:r w:rsidRPr="0061292C">
        <w:rPr>
          <w:b/>
          <w:bCs/>
        </w:rPr>
        <w:t>RELAX</w:t>
      </w:r>
      <w:r w:rsidRPr="0061292C">
        <w:t xml:space="preserve"> level to full current </w:t>
      </w:r>
      <w:r w:rsidRPr="0061292C">
        <w:rPr>
          <w:b/>
          <w:bCs/>
        </w:rPr>
        <w:t>[2]</w:t>
      </w:r>
      <w:r w:rsidRPr="0061292C">
        <w:t>.</w:t>
      </w:r>
    </w:p>
    <w:p w14:paraId="63ED1399" w14:textId="5F7CBB26" w:rsidR="003808E6" w:rsidRDefault="004138F7" w:rsidP="006E6E49">
      <w:pPr>
        <w:pStyle w:val="ShotDescription"/>
        <w:numPr>
          <w:ilvl w:val="2"/>
          <w:numId w:val="3"/>
        </w:numPr>
      </w:pPr>
      <w:bookmarkStart w:id="5" w:name="OLE_LINK4"/>
      <w:r>
        <w:rPr>
          <w:rFonts w:hint="eastAsia"/>
          <w:lang w:eastAsia="zh-CN"/>
        </w:rPr>
        <w:t>Talent</w:t>
      </w:r>
      <w:bookmarkEnd w:id="5"/>
      <w:r w:rsidR="003808E6" w:rsidRPr="0061292C">
        <w:t xml:space="preserve"> parameter settings being entered: AC, 2 mA, 4 Hz, 10 minutes.</w:t>
      </w:r>
    </w:p>
    <w:p w14:paraId="1915C6B3" w14:textId="4A33678E" w:rsidR="003808E6" w:rsidRPr="0061292C" w:rsidRDefault="004138F7" w:rsidP="006E6E49">
      <w:pPr>
        <w:pStyle w:val="ShotDescription"/>
        <w:numPr>
          <w:ilvl w:val="2"/>
          <w:numId w:val="3"/>
        </w:numPr>
      </w:pPr>
      <w:r>
        <w:rPr>
          <w:rFonts w:hint="eastAsia"/>
          <w:lang w:eastAsia="zh-CN"/>
        </w:rPr>
        <w:t>Talent</w:t>
      </w:r>
      <w:r w:rsidR="003808E6" w:rsidRPr="0061292C">
        <w:t xml:space="preserve"> toggling </w:t>
      </w:r>
      <w:r w:rsidR="003808E6" w:rsidRPr="0061292C">
        <w:rPr>
          <w:b/>
          <w:bCs/>
        </w:rPr>
        <w:t>RELAX</w:t>
      </w:r>
      <w:r w:rsidR="003808E6" w:rsidRPr="0061292C">
        <w:t xml:space="preserve"> leve</w:t>
      </w:r>
      <w:r w:rsidR="003808E6">
        <w:t>l</w:t>
      </w:r>
      <w:r w:rsidR="003808E6" w:rsidRPr="0061292C">
        <w:t xml:space="preserve"> to full current.</w:t>
      </w:r>
    </w:p>
    <w:p w14:paraId="73748D00" w14:textId="35A3D2EC" w:rsidR="003808E6" w:rsidRPr="0061292C" w:rsidRDefault="003808E6" w:rsidP="006E6E49">
      <w:pPr>
        <w:pStyle w:val="Narration"/>
        <w:numPr>
          <w:ilvl w:val="1"/>
          <w:numId w:val="3"/>
        </w:numPr>
      </w:pPr>
      <w:r>
        <w:t>Next, c</w:t>
      </w:r>
      <w:r w:rsidRPr="0061292C">
        <w:t xml:space="preserve">hange the stimulator mode from </w:t>
      </w:r>
      <w:r w:rsidRPr="003808E6">
        <w:rPr>
          <w:b/>
          <w:bCs/>
        </w:rPr>
        <w:t>SCAN</w:t>
      </w:r>
      <w:r w:rsidRPr="0061292C">
        <w:t xml:space="preserve"> to </w:t>
      </w:r>
      <w:r w:rsidRPr="0061292C">
        <w:rPr>
          <w:b/>
          <w:bCs/>
        </w:rPr>
        <w:t>PASS</w:t>
      </w:r>
      <w:r w:rsidRPr="0061292C">
        <w:t xml:space="preserve"> using the </w:t>
      </w:r>
      <w:r w:rsidRPr="0061292C">
        <w:rPr>
          <w:b/>
          <w:bCs/>
        </w:rPr>
        <w:t>MODE SELECT</w:t>
      </w:r>
      <w:r w:rsidRPr="0061292C">
        <w:t xml:space="preserve"> button </w:t>
      </w:r>
      <w:r w:rsidRPr="0061292C">
        <w:rPr>
          <w:b/>
          <w:bCs/>
        </w:rPr>
        <w:t>[1]</w:t>
      </w:r>
      <w:r w:rsidRPr="0061292C">
        <w:t xml:space="preserve">. </w:t>
      </w:r>
    </w:p>
    <w:p w14:paraId="4377857B" w14:textId="698B6010" w:rsidR="003808E6" w:rsidRPr="0061292C" w:rsidRDefault="004138F7" w:rsidP="006E6E49">
      <w:pPr>
        <w:pStyle w:val="ShotDescription"/>
        <w:numPr>
          <w:ilvl w:val="2"/>
          <w:numId w:val="3"/>
        </w:numPr>
      </w:pPr>
      <w:r>
        <w:rPr>
          <w:rFonts w:hint="eastAsia"/>
          <w:lang w:eastAsia="zh-CN"/>
        </w:rPr>
        <w:t>Talent</w:t>
      </w:r>
      <w:r w:rsidR="003808E6" w:rsidRPr="0061292C">
        <w:t xml:space="preserve"> pressing </w:t>
      </w:r>
      <w:r w:rsidR="003808E6" w:rsidRPr="0061292C">
        <w:rPr>
          <w:b/>
          <w:bCs/>
        </w:rPr>
        <w:t>MODE SELECT</w:t>
      </w:r>
      <w:r w:rsidR="003808E6" w:rsidRPr="0061292C">
        <w:t xml:space="preserve"> to activate </w:t>
      </w:r>
      <w:r w:rsidR="003808E6" w:rsidRPr="0061292C">
        <w:rPr>
          <w:b/>
          <w:bCs/>
        </w:rPr>
        <w:t>PASS</w:t>
      </w:r>
      <w:r w:rsidR="003808E6" w:rsidRPr="0061292C">
        <w:t xml:space="preserve"> mode.</w:t>
      </w:r>
    </w:p>
    <w:p w14:paraId="5B489C4B" w14:textId="0490ABCB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Start stimulation by pressing the </w:t>
      </w:r>
      <w:r w:rsidRPr="0061292C">
        <w:rPr>
          <w:b/>
          <w:bCs/>
        </w:rPr>
        <w:t>START</w:t>
      </w:r>
      <w:r w:rsidRPr="0061292C">
        <w:t xml:space="preserve"> button on the stimulator </w:t>
      </w:r>
      <w:r w:rsidRPr="0061292C">
        <w:rPr>
          <w:b/>
          <w:bCs/>
        </w:rPr>
        <w:t>[1]</w:t>
      </w:r>
      <w:r w:rsidRPr="0061292C">
        <w:t xml:space="preserve">. Observe current ramp-up on the screen until target intensity is reached </w:t>
      </w:r>
      <w:r w:rsidRPr="0061292C">
        <w:rPr>
          <w:b/>
          <w:bCs/>
        </w:rPr>
        <w:t>[2]</w:t>
      </w:r>
      <w:r w:rsidRPr="0061292C">
        <w:t xml:space="preserve">. If discomfort occurs, reduce intensity with the </w:t>
      </w:r>
      <w:r w:rsidRPr="0061292C">
        <w:rPr>
          <w:b/>
          <w:bCs/>
        </w:rPr>
        <w:t>RELAX</w:t>
      </w:r>
      <w:r w:rsidRPr="0061292C">
        <w:t xml:space="preserve"> lever and resume once the participant is comfortable </w:t>
      </w:r>
      <w:r w:rsidRPr="0061292C">
        <w:rPr>
          <w:b/>
          <w:bCs/>
        </w:rPr>
        <w:t>[3]</w:t>
      </w:r>
      <w:r w:rsidRPr="0061292C">
        <w:t>. Terminate stimulation if necessary</w:t>
      </w:r>
      <w:r w:rsidR="006E6E49">
        <w:t>,</w:t>
      </w:r>
      <w:r w:rsidRPr="0061292C">
        <w:t xml:space="preserve"> by pressing the </w:t>
      </w:r>
      <w:r w:rsidRPr="0061292C">
        <w:rPr>
          <w:b/>
          <w:bCs/>
        </w:rPr>
        <w:t>ABORT</w:t>
      </w:r>
      <w:r w:rsidRPr="0061292C">
        <w:t xml:space="preserve"> button </w:t>
      </w:r>
      <w:r w:rsidRPr="0061292C">
        <w:rPr>
          <w:b/>
          <w:bCs/>
        </w:rPr>
        <w:t>[4]</w:t>
      </w:r>
      <w:r w:rsidRPr="0061292C">
        <w:t>.</w:t>
      </w:r>
    </w:p>
    <w:p w14:paraId="0BA0D692" w14:textId="1A20FB45" w:rsidR="003808E6" w:rsidRDefault="004138F7" w:rsidP="006E6E49">
      <w:pPr>
        <w:pStyle w:val="ShotDescription"/>
        <w:numPr>
          <w:ilvl w:val="2"/>
          <w:numId w:val="3"/>
        </w:numPr>
      </w:pPr>
      <w:r>
        <w:rPr>
          <w:rFonts w:hint="eastAsia"/>
          <w:lang w:eastAsia="zh-CN"/>
        </w:rPr>
        <w:t>Talent</w:t>
      </w:r>
      <w:r w:rsidR="003808E6" w:rsidRPr="0061292C">
        <w:t xml:space="preserve"> pressing </w:t>
      </w:r>
      <w:r w:rsidR="003808E6" w:rsidRPr="0061292C">
        <w:rPr>
          <w:b/>
          <w:bCs/>
        </w:rPr>
        <w:t>START</w:t>
      </w:r>
      <w:r w:rsidR="003808E6" w:rsidRPr="0061292C">
        <w:t xml:space="preserve"> on the stimulator.</w:t>
      </w:r>
    </w:p>
    <w:p w14:paraId="3454530A" w14:textId="0230042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Live ramp-up of current displayed on device.</w:t>
      </w:r>
    </w:p>
    <w:p w14:paraId="4083D7FA" w14:textId="553A1BB4" w:rsidR="004138F7" w:rsidRDefault="004138F7" w:rsidP="006E6E49">
      <w:pPr>
        <w:pStyle w:val="ShotDescription"/>
        <w:rPr>
          <w:lang w:eastAsia="zh-CN"/>
        </w:rPr>
      </w:pPr>
      <w:r w:rsidRPr="003808E6">
        <w:rPr>
          <w:i/>
          <w:iCs/>
          <w:color w:val="0000FF"/>
        </w:rPr>
        <w:t>Videographer: Please capture the screen of the instrument for this shot</w:t>
      </w:r>
    </w:p>
    <w:p w14:paraId="220282B9" w14:textId="77777777" w:rsidR="003808E6" w:rsidRDefault="003808E6" w:rsidP="006E6E49">
      <w:pPr>
        <w:pStyle w:val="ShotDescription"/>
        <w:numPr>
          <w:ilvl w:val="2"/>
          <w:numId w:val="3"/>
        </w:numPr>
      </w:pPr>
      <w:bookmarkStart w:id="6" w:name="OLE_LINK5"/>
      <w:r w:rsidRPr="0061292C">
        <w:t>Talent</w:t>
      </w:r>
      <w:bookmarkEnd w:id="6"/>
      <w:r w:rsidRPr="0061292C">
        <w:t xml:space="preserve"> adjusting the </w:t>
      </w:r>
      <w:r w:rsidRPr="0061292C">
        <w:rPr>
          <w:b/>
          <w:bCs/>
        </w:rPr>
        <w:t>RELAX</w:t>
      </w:r>
      <w:r w:rsidRPr="0061292C">
        <w:t xml:space="preserve"> lever in response to participant feedback.</w:t>
      </w:r>
    </w:p>
    <w:p w14:paraId="555DAFC0" w14:textId="5E8D205F" w:rsidR="003808E6" w:rsidRPr="0061292C" w:rsidRDefault="004138F7" w:rsidP="006E6E49">
      <w:pPr>
        <w:pStyle w:val="ShotDescription"/>
        <w:numPr>
          <w:ilvl w:val="2"/>
          <w:numId w:val="3"/>
        </w:numPr>
      </w:pPr>
      <w:r w:rsidRPr="0061292C">
        <w:t>Talen</w:t>
      </w:r>
      <w:r w:rsidRPr="004138F7">
        <w:t>t</w:t>
      </w:r>
      <w:r w:rsidRPr="006E6E49">
        <w:rPr>
          <w:lang w:eastAsia="zh-CN"/>
        </w:rPr>
        <w:t xml:space="preserve"> </w:t>
      </w:r>
      <w:r w:rsidR="003808E6" w:rsidRPr="0061292C">
        <w:t xml:space="preserve">pressing </w:t>
      </w:r>
      <w:r w:rsidR="003808E6" w:rsidRPr="0061292C">
        <w:rPr>
          <w:b/>
          <w:bCs/>
        </w:rPr>
        <w:t>ABORT</w:t>
      </w:r>
      <w:r w:rsidR="003808E6" w:rsidRPr="0061292C">
        <w:t xml:space="preserve"> to stop stimulation.</w:t>
      </w:r>
    </w:p>
    <w:p w14:paraId="062C299A" w14:textId="0E3BD8E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Remove the HD casings and stimulation electrodes from the EEG cap </w:t>
      </w:r>
      <w:r w:rsidRPr="0061292C">
        <w:rPr>
          <w:b/>
          <w:bCs/>
        </w:rPr>
        <w:t>[1]</w:t>
      </w:r>
      <w:r w:rsidRPr="0061292C">
        <w:t xml:space="preserve">. Reinsert the original EEG electrodes at sites P3, CP3, P1, PO3, and P5 </w:t>
      </w:r>
      <w:r w:rsidRPr="0061292C">
        <w:rPr>
          <w:b/>
          <w:bCs/>
        </w:rPr>
        <w:t>[2]</w:t>
      </w:r>
      <w:r w:rsidRPr="0061292C">
        <w:t xml:space="preserve">. </w:t>
      </w:r>
    </w:p>
    <w:p w14:paraId="6744AC0B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removing HD casings and stimulation electrodes.</w:t>
      </w:r>
    </w:p>
    <w:p w14:paraId="50891D8D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reinserting EEG electrodes into designated cap openings.</w:t>
      </w:r>
    </w:p>
    <w:p w14:paraId="1DBF68B3" w14:textId="77777777" w:rsidR="003808E6" w:rsidRPr="0061292C" w:rsidRDefault="003808E6" w:rsidP="006E6E49">
      <w:pPr>
        <w:pStyle w:val="Narration"/>
        <w:numPr>
          <w:ilvl w:val="1"/>
          <w:numId w:val="3"/>
        </w:numPr>
      </w:pPr>
      <w:r w:rsidRPr="0061292C">
        <w:t xml:space="preserve">Use the syringe tip to part the hair and apply conductive gel directly to each reinserted </w:t>
      </w:r>
      <w:r w:rsidRPr="0061292C">
        <w:lastRenderedPageBreak/>
        <w:t xml:space="preserve">electrode </w:t>
      </w:r>
      <w:r w:rsidRPr="0061292C">
        <w:rPr>
          <w:b/>
          <w:bCs/>
        </w:rPr>
        <w:t>[1]</w:t>
      </w:r>
      <w:r w:rsidRPr="0061292C">
        <w:t xml:space="preserve">. Confirm impedance values are below 5 kilo-ohms before starting post-stimulation EEG recording </w:t>
      </w:r>
      <w:r w:rsidRPr="0061292C">
        <w:rPr>
          <w:b/>
          <w:bCs/>
        </w:rPr>
        <w:t>[2]</w:t>
      </w:r>
      <w:r w:rsidRPr="0061292C">
        <w:t>.</w:t>
      </w:r>
    </w:p>
    <w:p w14:paraId="53205206" w14:textId="77777777" w:rsidR="003808E6" w:rsidRDefault="003808E6" w:rsidP="006E6E49">
      <w:pPr>
        <w:pStyle w:val="ShotDescription"/>
        <w:numPr>
          <w:ilvl w:val="2"/>
          <w:numId w:val="3"/>
        </w:numPr>
      </w:pPr>
      <w:r w:rsidRPr="0061292C">
        <w:t>Talent parting the hair and applying gel using syringe tip.</w:t>
      </w:r>
    </w:p>
    <w:p w14:paraId="19F79676" w14:textId="77777777" w:rsidR="003808E6" w:rsidRPr="0061292C" w:rsidRDefault="003808E6" w:rsidP="006E6E49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Software display showing electrode impedance below 5 kilo-ohms.</w:t>
      </w:r>
    </w:p>
    <w:p w14:paraId="4A53DE05" w14:textId="77777777" w:rsidR="003808E6" w:rsidRPr="0061292C" w:rsidRDefault="003808E6" w:rsidP="003808E6"/>
    <w:p w14:paraId="09689C4F" w14:textId="79DBDC77" w:rsidR="00495959" w:rsidRPr="000F326F" w:rsidRDefault="00495959" w:rsidP="006E6E4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5E36310" w:rsidR="00495959" w:rsidRPr="00B07A3B" w:rsidRDefault="00495959" w:rsidP="006E6E4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6E6E4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45DF82C" w14:textId="1DDBFFED" w:rsidR="00944A2D" w:rsidRDefault="00944A2D" w:rsidP="006E6E49">
      <w:pPr>
        <w:pStyle w:val="Narration"/>
        <w:numPr>
          <w:ilvl w:val="1"/>
          <w:numId w:val="3"/>
        </w:numPr>
      </w:pPr>
      <w:r w:rsidRPr="001E056A">
        <w:t xml:space="preserve">Ocular artifacts were successfully removed during EEG preprocessing, as illustrated by the absence of typical eye movement signals in the post-artifact rejection traces </w:t>
      </w:r>
      <w:r w:rsidRPr="001E056A">
        <w:rPr>
          <w:b/>
        </w:rPr>
        <w:t>[1]</w:t>
      </w:r>
      <w:r w:rsidRPr="001E056A">
        <w:t>.</w:t>
      </w:r>
      <w:r w:rsidRPr="00944A2D">
        <w:t xml:space="preserve"> </w:t>
      </w:r>
    </w:p>
    <w:p w14:paraId="0406A3C1" w14:textId="1BF5EC2F" w:rsidR="00944A2D" w:rsidRPr="001E056A" w:rsidRDefault="00944A2D" w:rsidP="006E6E49">
      <w:pPr>
        <w:pStyle w:val="ShotDescription"/>
        <w:numPr>
          <w:ilvl w:val="2"/>
          <w:numId w:val="3"/>
        </w:numPr>
      </w:pPr>
      <w:r w:rsidRPr="001E056A">
        <w:t xml:space="preserve">LAB MEDIA: Figure 8. </w:t>
      </w:r>
      <w:r w:rsidRPr="00944A2D">
        <w:rPr>
          <w:i/>
          <w:iCs/>
          <w:color w:val="0000FF"/>
        </w:rPr>
        <w:t>Video editor: Highlight the red rectangle in panel A</w:t>
      </w:r>
      <w:r w:rsidR="00404B2F">
        <w:rPr>
          <w:rFonts w:hint="eastAsia"/>
          <w:i/>
          <w:iCs/>
          <w:color w:val="0000FF"/>
          <w:lang w:eastAsia="zh-CN"/>
        </w:rPr>
        <w:t xml:space="preserve">, then show the same </w:t>
      </w:r>
      <w:r w:rsidR="00404B2F" w:rsidRPr="00944A2D">
        <w:rPr>
          <w:i/>
          <w:iCs/>
          <w:color w:val="0000FF"/>
        </w:rPr>
        <w:t xml:space="preserve">the same boxed region in </w:t>
      </w:r>
      <w:r w:rsidR="00404B2F">
        <w:rPr>
          <w:rFonts w:hint="eastAsia"/>
          <w:i/>
          <w:iCs/>
          <w:color w:val="0000FF"/>
          <w:lang w:eastAsia="zh-CN"/>
        </w:rPr>
        <w:t>panel B</w:t>
      </w:r>
    </w:p>
    <w:p w14:paraId="78082AE0" w14:textId="77777777" w:rsidR="00944A2D" w:rsidRDefault="00944A2D" w:rsidP="006E6E49">
      <w:pPr>
        <w:pStyle w:val="Narration"/>
        <w:numPr>
          <w:ilvl w:val="1"/>
          <w:numId w:val="3"/>
        </w:numPr>
      </w:pPr>
      <w:r w:rsidRPr="001E056A">
        <w:t xml:space="preserve">Time-frequency spectrograms revealed a reduction in theta-band power following stimulation compared to pre-stimulation </w:t>
      </w:r>
      <w:r w:rsidRPr="001E056A">
        <w:rPr>
          <w:b/>
        </w:rPr>
        <w:t>[1]</w:t>
      </w:r>
      <w:r w:rsidRPr="001E056A">
        <w:t>.</w:t>
      </w:r>
    </w:p>
    <w:p w14:paraId="6C61CEA1" w14:textId="430877BE" w:rsidR="00944A2D" w:rsidRPr="00944A2D" w:rsidRDefault="00944A2D" w:rsidP="006E6E49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1E056A">
        <w:t xml:space="preserve">LAB MEDIA: Figure 9A. </w:t>
      </w:r>
      <w:r w:rsidRPr="00944A2D">
        <w:rPr>
          <w:i/>
          <w:iCs/>
          <w:color w:val="0000FF"/>
        </w:rPr>
        <w:t xml:space="preserve">Video editor: Highlight the boxed region in the “Pre” panel, then show the same boxed region in the “Post” panel </w:t>
      </w:r>
    </w:p>
    <w:p w14:paraId="79D3CE29" w14:textId="15788CC5" w:rsidR="00495959" w:rsidRPr="00B07A3B" w:rsidRDefault="00495959" w:rsidP="00944A2D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250A0" w14:textId="77777777" w:rsidR="00BF516E" w:rsidRDefault="00BF516E">
      <w:r>
        <w:separator/>
      </w:r>
    </w:p>
    <w:p w14:paraId="2FABD91A" w14:textId="77777777" w:rsidR="00BF516E" w:rsidRDefault="00BF516E"/>
  </w:endnote>
  <w:endnote w:type="continuationSeparator" w:id="0">
    <w:p w14:paraId="1D7EEAAA" w14:textId="77777777" w:rsidR="00BF516E" w:rsidRDefault="00BF516E">
      <w:r>
        <w:continuationSeparator/>
      </w:r>
    </w:p>
    <w:p w14:paraId="28FD3A06" w14:textId="77777777" w:rsidR="00BF516E" w:rsidRDefault="00BF51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F93F3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E6E4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E6E49">
      <w:rPr>
        <w:rFonts w:cstheme="minorHAnsi"/>
      </w:rPr>
      <w:t xml:space="preserve"> October 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521B47" w14:textId="77777777" w:rsidR="00BF516E" w:rsidRDefault="00BF516E">
      <w:r>
        <w:separator/>
      </w:r>
    </w:p>
    <w:p w14:paraId="41ED4750" w14:textId="77777777" w:rsidR="00BF516E" w:rsidRDefault="00BF516E"/>
  </w:footnote>
  <w:footnote w:type="continuationSeparator" w:id="0">
    <w:p w14:paraId="0C0FF3D6" w14:textId="77777777" w:rsidR="00BF516E" w:rsidRDefault="00BF516E">
      <w:r>
        <w:continuationSeparator/>
      </w:r>
    </w:p>
    <w:p w14:paraId="5B0A0C5E" w14:textId="77777777" w:rsidR="00BF516E" w:rsidRDefault="00BF51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882997F" w:rsidR="00336C61" w:rsidRPr="006D3AC7" w:rsidRDefault="00336C61" w:rsidP="006E6E4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6E49" w:rsidRPr="0028082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E6E4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6E6E49" w:rsidRPr="004E0C5A" w:rsidDel="006E6E49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7D907F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99279A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B72225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271785738">
    <w:abstractNumId w:val="32"/>
  </w:num>
  <w:num w:numId="46" w16cid:durableId="2005472841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3AF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83E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705C"/>
    <w:rsid w:val="002115B3"/>
    <w:rsid w:val="00214268"/>
    <w:rsid w:val="002152AB"/>
    <w:rsid w:val="002236ED"/>
    <w:rsid w:val="00226089"/>
    <w:rsid w:val="00226866"/>
    <w:rsid w:val="00236E0A"/>
    <w:rsid w:val="002422D6"/>
    <w:rsid w:val="002448C1"/>
    <w:rsid w:val="00244CDB"/>
    <w:rsid w:val="00247BFF"/>
    <w:rsid w:val="00251AF3"/>
    <w:rsid w:val="00251C77"/>
    <w:rsid w:val="0025310D"/>
    <w:rsid w:val="002544F1"/>
    <w:rsid w:val="002553AE"/>
    <w:rsid w:val="002617AD"/>
    <w:rsid w:val="00261D2B"/>
    <w:rsid w:val="00264483"/>
    <w:rsid w:val="00264B3C"/>
    <w:rsid w:val="00265C44"/>
    <w:rsid w:val="00265EAD"/>
    <w:rsid w:val="00265F76"/>
    <w:rsid w:val="002673CB"/>
    <w:rsid w:val="002773BA"/>
    <w:rsid w:val="00277C90"/>
    <w:rsid w:val="00277F11"/>
    <w:rsid w:val="00280BAB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08E6"/>
    <w:rsid w:val="0038502C"/>
    <w:rsid w:val="00386777"/>
    <w:rsid w:val="00395684"/>
    <w:rsid w:val="003A1109"/>
    <w:rsid w:val="003A49C2"/>
    <w:rsid w:val="003A661A"/>
    <w:rsid w:val="003B00BE"/>
    <w:rsid w:val="003B14B1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B2F"/>
    <w:rsid w:val="004114EA"/>
    <w:rsid w:val="004138F7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6E49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2452"/>
    <w:rsid w:val="00854994"/>
    <w:rsid w:val="00854EF1"/>
    <w:rsid w:val="00860BC3"/>
    <w:rsid w:val="008672DA"/>
    <w:rsid w:val="00871F2E"/>
    <w:rsid w:val="00873D1A"/>
    <w:rsid w:val="008752B8"/>
    <w:rsid w:val="00875BE8"/>
    <w:rsid w:val="00877B88"/>
    <w:rsid w:val="0088113B"/>
    <w:rsid w:val="00882EE0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5396"/>
    <w:rsid w:val="008E74F7"/>
    <w:rsid w:val="008F239E"/>
    <w:rsid w:val="008F7754"/>
    <w:rsid w:val="0090117D"/>
    <w:rsid w:val="009055DD"/>
    <w:rsid w:val="00906EFB"/>
    <w:rsid w:val="009114D8"/>
    <w:rsid w:val="009149A4"/>
    <w:rsid w:val="0092104A"/>
    <w:rsid w:val="009212DD"/>
    <w:rsid w:val="00921AB9"/>
    <w:rsid w:val="00925550"/>
    <w:rsid w:val="00927B12"/>
    <w:rsid w:val="009301B8"/>
    <w:rsid w:val="00931D78"/>
    <w:rsid w:val="00941F06"/>
    <w:rsid w:val="009431F3"/>
    <w:rsid w:val="00944A2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47F8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1D9F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244D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8C9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7139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1593"/>
    <w:rsid w:val="00BE756D"/>
    <w:rsid w:val="00BF2674"/>
    <w:rsid w:val="00BF2B34"/>
    <w:rsid w:val="00BF3754"/>
    <w:rsid w:val="00BF516E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E85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3654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FB2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1810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43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7FD2"/>
    <w:rsid w:val="00FC5752"/>
    <w:rsid w:val="00FD00B1"/>
    <w:rsid w:val="00FD1497"/>
    <w:rsid w:val="00FE059A"/>
    <w:rsid w:val="00FE156D"/>
    <w:rsid w:val="00FE4B94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08E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808E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08E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08E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08E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808E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808E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oujiayue01@email.swu.edu.cn" TargetMode="External"/><Relationship Id="rId13" Type="http://schemas.openxmlformats.org/officeDocument/2006/relationships/hyperlink" Target="mailto:heqinghua@swu.edu.cn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66663" TargetMode="External"/><Relationship Id="rId12" Type="http://schemas.openxmlformats.org/officeDocument/2006/relationships/hyperlink" Target="mailto:yawei199918@email.swu.edu.cn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96666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798910461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966663" TargetMode="External"/><Relationship Id="rId10" Type="http://schemas.openxmlformats.org/officeDocument/2006/relationships/hyperlink" Target="mailto:zoujiayue01@email.swu.edu.cn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heqinghua@swu.edu.cn" TargetMode="External"/><Relationship Id="rId14" Type="http://schemas.openxmlformats.org/officeDocument/2006/relationships/hyperlink" Target="https://obsproject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10</Pages>
  <Words>1723</Words>
  <Characters>9822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10-01T09:09:00Z</dcterms:created>
  <dcterms:modified xsi:type="dcterms:W3CDTF">2025-10-08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